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20B07FA4" w14:textId="77777777" w:rsidR="00D7096F" w:rsidRPr="00662F60" w:rsidRDefault="00663548" w:rsidP="00D7096F">
      <w:pPr>
        <w:spacing w:line="9" w:lineRule="exact"/>
        <w:rPr>
          <w:rFonts w:cs="Arial"/>
          <w:sz w:val="22"/>
          <w:szCs w:val="22"/>
        </w:rPr>
      </w:pP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56DDDF" wp14:editId="478A866F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67945" b="63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E9DBF0" w14:textId="77777777" w:rsidR="00C77E21" w:rsidRPr="009A58CF" w:rsidRDefault="00C77E21" w:rsidP="00B4714F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</w:pPr>
                            <w:r w:rsidRPr="009A58CF"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ET</w:t>
                            </w:r>
                          </w:p>
                          <w:p w14:paraId="2CA76B32" w14:textId="77777777" w:rsidR="00C77E21" w:rsidRPr="00B4714F" w:rsidRDefault="00C77E21" w:rsidP="00D7096F">
                            <w:pPr>
                              <w:rPr>
                                <w:rFonts w:asciiTheme="minorHAnsi" w:hAnsiTheme="minorHAnsi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4856DD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3EE9DBF0" w14:textId="77777777" w:rsidR="00C77E21" w:rsidRPr="009A58CF" w:rsidRDefault="00C77E21" w:rsidP="00B4714F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</w:pPr>
                      <w:r w:rsidRPr="009A58CF"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ET</w:t>
                      </w:r>
                    </w:p>
                    <w:p w14:paraId="2CA76B32" w14:textId="77777777" w:rsidR="00C77E21" w:rsidRPr="00B4714F" w:rsidRDefault="00C77E21" w:rsidP="00D7096F">
                      <w:pPr>
                        <w:rPr>
                          <w:rFonts w:asciiTheme="minorHAnsi" w:hAnsiTheme="minorHAnsi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5422AC" wp14:editId="3EC2EBDD">
                <wp:simplePos x="0" y="0"/>
                <wp:positionH relativeFrom="column">
                  <wp:posOffset>3401060</wp:posOffset>
                </wp:positionH>
                <wp:positionV relativeFrom="paragraph">
                  <wp:posOffset>-263525</wp:posOffset>
                </wp:positionV>
                <wp:extent cx="3128645" cy="490855"/>
                <wp:effectExtent l="0" t="0" r="0" b="444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8645" cy="4908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BC8B38" w14:textId="77777777" w:rsidR="00C77E21" w:rsidRPr="00B4714F" w:rsidRDefault="00C77E21" w:rsidP="00B4714F">
                            <w:pPr>
                              <w:jc w:val="right"/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>Submit</w:t>
                            </w:r>
                            <w:r w:rsidRPr="00B4714F"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 xml:space="preserve"> completed worksheet to:</w:t>
                            </w:r>
                          </w:p>
                          <w:p w14:paraId="6D35CE90" w14:textId="77777777" w:rsidR="00C77E21" w:rsidRPr="00B4714F" w:rsidRDefault="00C77E21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B4714F">
                              <w:rPr>
                                <w:rFonts w:asciiTheme="minorHAnsi" w:hAnsiTheme="minorHAnsi"/>
                                <w:i/>
                              </w:rPr>
                              <w:t>Siskiyou County Clerk, 510 N Main St, Yreka, CA 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85422AC" id="Text Box 3" o:spid="_x0000_s1027" type="#_x0000_t202" style="position:absolute;margin-left:267.8pt;margin-top:-20.75pt;width:246.35pt;height:3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" fillcolor="#d8d8d8 [2732]" stroked="f">
                <v:textbox>
                  <w:txbxContent>
                    <w:p w14:paraId="45BC8B38" w14:textId="77777777" w:rsidR="00C77E21" w:rsidRPr="00B4714F" w:rsidRDefault="00C77E21" w:rsidP="00B4714F">
                      <w:pPr>
                        <w:jc w:val="right"/>
                        <w:rPr>
                          <w:rFonts w:asciiTheme="minorHAnsi" w:hAnsiTheme="minorHAnsi"/>
                          <w:b/>
                          <w:i/>
                        </w:rPr>
                      </w:pPr>
                      <w:r>
                        <w:rPr>
                          <w:rFonts w:asciiTheme="minorHAnsi" w:hAnsiTheme="minorHAnsi"/>
                          <w:b/>
                          <w:i/>
                        </w:rPr>
                        <w:t>Submit</w:t>
                      </w:r>
                      <w:r w:rsidRPr="00B4714F">
                        <w:rPr>
                          <w:rFonts w:asciiTheme="minorHAnsi" w:hAnsiTheme="minorHAnsi"/>
                          <w:b/>
                          <w:i/>
                        </w:rPr>
                        <w:t xml:space="preserve"> completed worksheet to:</w:t>
                      </w:r>
                    </w:p>
                    <w:p w14:paraId="6D35CE90" w14:textId="77777777" w:rsidR="00C77E21" w:rsidRPr="00B4714F" w:rsidRDefault="00C77E21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B4714F">
                        <w:rPr>
                          <w:rFonts w:asciiTheme="minorHAnsi" w:hAnsiTheme="minorHAnsi"/>
                          <w:i/>
                        </w:rPr>
                        <w:t>Siskiyou County Clerk, 510 N Main St, Yreka, CA  96097</w:t>
                      </w:r>
                    </w:p>
                  </w:txbxContent>
                </v:textbox>
              </v:shape>
            </w:pict>
          </mc:Fallback>
        </mc:AlternateContent>
      </w:r>
    </w:p>
    <w:p w14:paraId="444267BE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4292C08F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450"/>
        <w:gridCol w:w="61"/>
        <w:gridCol w:w="26"/>
        <w:gridCol w:w="110"/>
        <w:gridCol w:w="287"/>
        <w:gridCol w:w="64"/>
        <w:gridCol w:w="297"/>
        <w:gridCol w:w="452"/>
        <w:gridCol w:w="174"/>
        <w:gridCol w:w="149"/>
        <w:gridCol w:w="270"/>
        <w:gridCol w:w="7"/>
        <w:gridCol w:w="668"/>
        <w:gridCol w:w="495"/>
        <w:gridCol w:w="571"/>
        <w:gridCol w:w="350"/>
        <w:gridCol w:w="609"/>
        <w:gridCol w:w="254"/>
        <w:gridCol w:w="106"/>
        <w:gridCol w:w="296"/>
        <w:gridCol w:w="809"/>
        <w:gridCol w:w="179"/>
        <w:gridCol w:w="331"/>
        <w:gridCol w:w="487"/>
        <w:gridCol w:w="382"/>
        <w:gridCol w:w="36"/>
        <w:gridCol w:w="646"/>
        <w:gridCol w:w="1244"/>
      </w:tblGrid>
      <w:tr w:rsidR="009A58CF" w:rsidRPr="00593663" w14:paraId="4E6BF522" w14:textId="77777777" w:rsidTr="00212F2B">
        <w:trPr>
          <w:trHeight w:val="261"/>
        </w:trPr>
        <w:tc>
          <w:tcPr>
            <w:tcW w:w="11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F2144E" w14:textId="77777777"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Regular</w:t>
            </w:r>
          </w:p>
        </w:tc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01AC74" w14:textId="77777777" w:rsidR="009A58CF" w:rsidRPr="00593663" w:rsidRDefault="004D3D9B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1" w:name="Check2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DF30F3">
              <w:rPr>
                <w:rFonts w:asciiTheme="minorHAnsi" w:hAnsiTheme="minorHAnsi"/>
                <w:b/>
                <w:sz w:val="20"/>
                <w:szCs w:val="20"/>
              </w:rPr>
            </w:r>
            <w:r w:rsidR="00DF30F3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41E038" w14:textId="77777777"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7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38468" w14:textId="77777777" w:rsidR="009A58CF" w:rsidRPr="00593663" w:rsidRDefault="009A58CF" w:rsidP="00593663">
            <w:pPr>
              <w:ind w:left="56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Time Requested:</w:t>
            </w:r>
          </w:p>
        </w:tc>
        <w:tc>
          <w:tcPr>
            <w:tcW w:w="238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A3B6F3D" w14:textId="197A4BA6" w:rsidR="009A58CF" w:rsidRPr="00593663" w:rsidRDefault="00B80CBC" w:rsidP="006D58B5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5 Min</w:t>
            </w:r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272863" w14:textId="77777777"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Meeting Date:</w:t>
            </w:r>
          </w:p>
        </w:tc>
        <w:tc>
          <w:tcPr>
            <w:tcW w:w="279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A4544C3" w14:textId="08C2091F" w:rsidR="009A58CF" w:rsidRPr="00593663" w:rsidRDefault="00155447" w:rsidP="006D58B5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12/8</w:t>
            </w:r>
            <w:r w:rsidR="00B80CBC">
              <w:rPr>
                <w:rFonts w:asciiTheme="minorHAnsi" w:hAnsiTheme="minorHAnsi"/>
                <w:b/>
                <w:sz w:val="20"/>
                <w:szCs w:val="20"/>
              </w:rPr>
              <w:t>/2020</w:t>
            </w:r>
          </w:p>
        </w:tc>
      </w:tr>
      <w:tr w:rsidR="00EA12EF" w:rsidRPr="00593663" w14:paraId="2E7F5593" w14:textId="77777777" w:rsidTr="00212F2B">
        <w:trPr>
          <w:trHeight w:val="264"/>
        </w:trPr>
        <w:tc>
          <w:tcPr>
            <w:tcW w:w="10406" w:type="dxa"/>
            <w:gridSpan w:val="29"/>
            <w:tcBorders>
              <w:top w:val="nil"/>
              <w:left w:val="nil"/>
              <w:right w:val="nil"/>
            </w:tcBorders>
            <w:vAlign w:val="bottom"/>
          </w:tcPr>
          <w:p w14:paraId="1EA802C7" w14:textId="77777777" w:rsidR="00EA12EF" w:rsidRPr="008514F8" w:rsidRDefault="00EA12EF" w:rsidP="004C3523">
            <w:pPr>
              <w:rPr>
                <w:rFonts w:asciiTheme="minorHAnsi" w:hAnsiTheme="minorHAnsi"/>
                <w:b/>
                <w:i/>
                <w:sz w:val="16"/>
                <w:szCs w:val="16"/>
              </w:rPr>
            </w:pPr>
            <w:r w:rsidRPr="008514F8">
              <w:rPr>
                <w:rFonts w:asciiTheme="minorHAnsi" w:hAnsiTheme="minorHAnsi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593663" w14:paraId="24D471E9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6602B49A" w14:textId="77777777"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sent</w:t>
            </w:r>
          </w:p>
        </w:tc>
        <w:tc>
          <w:tcPr>
            <w:tcW w:w="461" w:type="dxa"/>
            <w:gridSpan w:val="3"/>
            <w:tcBorders>
              <w:top w:val="nil"/>
              <w:bottom w:val="nil"/>
            </w:tcBorders>
            <w:vAlign w:val="bottom"/>
          </w:tcPr>
          <w:p w14:paraId="10D76DBC" w14:textId="77777777" w:rsidR="00EA12EF" w:rsidRPr="00593663" w:rsidRDefault="004D3D9B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3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DF30F3">
              <w:rPr>
                <w:rFonts w:asciiTheme="minorHAnsi" w:hAnsiTheme="minorHAnsi"/>
                <w:b/>
                <w:sz w:val="20"/>
                <w:szCs w:val="20"/>
              </w:rPr>
            </w:r>
            <w:r w:rsidR="00DF30F3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33998D74" w14:textId="77777777"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593663" w:rsidRPr="00593663" w14:paraId="212DDE37" w14:textId="77777777" w:rsidTr="00212F2B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0522B829" w14:textId="77777777"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tact Person/Department:</w:t>
            </w:r>
          </w:p>
        </w:tc>
        <w:tc>
          <w:tcPr>
            <w:tcW w:w="4668" w:type="dxa"/>
            <w:gridSpan w:val="11"/>
            <w:tcBorders>
              <w:top w:val="nil"/>
              <w:bottom w:val="single" w:sz="4" w:space="0" w:color="auto"/>
            </w:tcBorders>
            <w:vAlign w:val="bottom"/>
          </w:tcPr>
          <w:p w14:paraId="1FFFBF6F" w14:textId="660743A4" w:rsidR="00593663" w:rsidRPr="00593663" w:rsidRDefault="00715103" w:rsidP="006D58B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Elizabeth Nielsen</w:t>
            </w:r>
          </w:p>
        </w:tc>
        <w:tc>
          <w:tcPr>
            <w:tcW w:w="869" w:type="dxa"/>
            <w:gridSpan w:val="2"/>
            <w:tcBorders>
              <w:top w:val="nil"/>
            </w:tcBorders>
            <w:vAlign w:val="bottom"/>
          </w:tcPr>
          <w:p w14:paraId="315FC431" w14:textId="77777777" w:rsidR="00593663" w:rsidRPr="00593663" w:rsidRDefault="00593663" w:rsidP="0059366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Phone:</w:t>
            </w:r>
          </w:p>
        </w:tc>
        <w:tc>
          <w:tcPr>
            <w:tcW w:w="1926" w:type="dxa"/>
            <w:gridSpan w:val="3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41F64E7D" w14:textId="546F808E" w:rsidR="00593663" w:rsidRPr="00593663" w:rsidRDefault="00715103" w:rsidP="006D58B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842-8012</w:t>
            </w:r>
          </w:p>
        </w:tc>
      </w:tr>
      <w:tr w:rsidR="00593663" w:rsidRPr="00593663" w14:paraId="03BE50A6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77B29E6C" w14:textId="77777777"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ddress:</w:t>
            </w:r>
          </w:p>
        </w:tc>
        <w:tc>
          <w:tcPr>
            <w:tcW w:w="9163" w:type="dxa"/>
            <w:gridSpan w:val="2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A748927" w14:textId="580AD145" w:rsidR="00593663" w:rsidRPr="00593663" w:rsidRDefault="00715103" w:rsidP="006D58B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noProof/>
                <w:sz w:val="20"/>
                <w:szCs w:val="20"/>
              </w:rPr>
              <w:t>1312 Fairlane, Yreka CA 96097</w:t>
            </w:r>
          </w:p>
        </w:tc>
      </w:tr>
      <w:tr w:rsidR="00C8022D" w:rsidRPr="00593663" w14:paraId="4BE4B6D3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37289B9D" w14:textId="77777777" w:rsidR="00C8022D" w:rsidRPr="00593663" w:rsidRDefault="00C8022D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Person Appearing/Title:</w:t>
            </w:r>
          </w:p>
        </w:tc>
        <w:tc>
          <w:tcPr>
            <w:tcW w:w="7889" w:type="dxa"/>
            <w:gridSpan w:val="19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2BE6AF6D" w14:textId="6BAA9757" w:rsidR="00C8022D" w:rsidRPr="00AE3F0C" w:rsidRDefault="00820F88" w:rsidP="00CD1E37">
            <w:pPr>
              <w:spacing w:before="120"/>
              <w:rPr>
                <w:rFonts w:asciiTheme="minorHAnsi" w:hAnsiTheme="minorHAnsi"/>
                <w:b/>
                <w:sz w:val="20"/>
                <w:szCs w:val="20"/>
                <w:highlight w:val="yellow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Elizabeth Nielsen</w:t>
            </w:r>
          </w:p>
        </w:tc>
      </w:tr>
      <w:tr w:rsidR="00877DC5" w:rsidRPr="00593663" w14:paraId="4CEBC9C2" w14:textId="77777777" w:rsidTr="00831E74">
        <w:trPr>
          <w:trHeight w:val="440"/>
        </w:trPr>
        <w:tc>
          <w:tcPr>
            <w:tcW w:w="10406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0468868" w14:textId="2D1627C3" w:rsidR="00877DC5" w:rsidRPr="00593663" w:rsidRDefault="00877DC5" w:rsidP="00995204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Subject/Summary of Issue:</w:t>
            </w:r>
            <w:r w:rsidR="008933F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</w:p>
        </w:tc>
      </w:tr>
      <w:tr w:rsidR="00877DC5" w:rsidRPr="00593663" w14:paraId="22EFB5F1" w14:textId="77777777" w:rsidTr="009C04A5">
        <w:trPr>
          <w:cantSplit/>
          <w:trHeight w:hRule="exact" w:val="2152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14:paraId="0CA7F85D" w14:textId="39E0C104" w:rsidR="00287C16" w:rsidRPr="00E66BAF" w:rsidRDefault="00995204" w:rsidP="00A1185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t xml:space="preserve">This agenda item is </w:t>
            </w:r>
            <w:r w:rsidR="00DF30F3">
              <w:rPr>
                <w:rFonts w:asciiTheme="minorHAnsi" w:hAnsiTheme="minorHAnsi"/>
                <w:noProof/>
                <w:sz w:val="20"/>
                <w:szCs w:val="20"/>
              </w:rPr>
              <w:t xml:space="preserve">for Board discussion, 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consideration</w:t>
            </w:r>
            <w:r w:rsidR="00DF30F3">
              <w:rPr>
                <w:rFonts w:asciiTheme="minorHAnsi" w:hAnsiTheme="minorHAnsi"/>
                <w:noProof/>
                <w:sz w:val="20"/>
                <w:szCs w:val="20"/>
              </w:rPr>
              <w:t>, and possible action on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 xml:space="preserve"> an Exclusive Right to Negotiate Agreement between the County and the Rural Communites Housing Development Corporation regarding County-owned parcel APN 053-651-820. Staff is also</w:t>
            </w:r>
            <w:r w:rsidR="00DF30F3">
              <w:rPr>
                <w:rFonts w:asciiTheme="minorHAnsi" w:hAnsiTheme="minorHAnsi"/>
                <w:noProof/>
                <w:sz w:val="20"/>
                <w:szCs w:val="20"/>
              </w:rPr>
              <w:t xml:space="preserve"> seeking Board direction to appoi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nt a County Representative for the agreement</w:t>
            </w:r>
            <w:r w:rsidR="00A46475">
              <w:rPr>
                <w:rFonts w:asciiTheme="minorHAnsi" w:hAnsiTheme="minorHAnsi"/>
                <w:noProof/>
                <w:sz w:val="20"/>
                <w:szCs w:val="20"/>
              </w:rPr>
              <w:t xml:space="preserve">, should it be approved by the Board. If the Board approves the agreement, staff will fianlize the document for the Chair’s signature. </w:t>
            </w:r>
          </w:p>
        </w:tc>
      </w:tr>
      <w:tr w:rsidR="00B61B93" w:rsidRPr="00593663" w14:paraId="31C4AD3E" w14:textId="77777777" w:rsidTr="00EE5C0A">
        <w:trPr>
          <w:cantSplit/>
          <w:trHeight w:hRule="exact" w:val="334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23B431" w14:textId="77777777" w:rsidR="00B61B93" w:rsidRDefault="00B61B93" w:rsidP="00A231FE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Fi</w:t>
            </w:r>
            <w:r w:rsidR="00A231FE">
              <w:rPr>
                <w:rFonts w:asciiTheme="minorHAnsi" w:hAnsiTheme="minorHAnsi"/>
                <w:b/>
                <w:sz w:val="20"/>
                <w:szCs w:val="20"/>
              </w:rPr>
              <w:t xml:space="preserve">nancial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Impact:</w:t>
            </w:r>
          </w:p>
        </w:tc>
      </w:tr>
      <w:tr w:rsidR="004242AC" w:rsidRPr="00593663" w14:paraId="687076D2" w14:textId="77777777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36FD83" w14:textId="77777777"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14:paraId="15A86A34" w14:textId="77777777" w:rsidR="004242AC" w:rsidRDefault="000E6041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DF30F3">
              <w:rPr>
                <w:rFonts w:asciiTheme="minorHAnsi" w:hAnsiTheme="minorHAnsi"/>
                <w:sz w:val="18"/>
                <w:szCs w:val="18"/>
              </w:rPr>
            </w:r>
            <w:r w:rsidR="00DF30F3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EF7AC" w14:textId="77777777" w:rsidR="004242AC" w:rsidRPr="00A231FE" w:rsidRDefault="004242AC" w:rsidP="00F348BB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why no financial impact:</w:t>
            </w:r>
            <w:r w:rsidR="00CA15DA">
              <w:rPr>
                <w:rFonts w:asciiTheme="minorHAnsi" w:hAnsiTheme="minorHAnsi"/>
                <w:i/>
                <w:sz w:val="16"/>
                <w:szCs w:val="16"/>
              </w:rPr>
              <w:t xml:space="preserve"> Presentation strictly an update on recent successes and future plans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</w:tc>
      </w:tr>
      <w:tr w:rsidR="004242AC" w:rsidRPr="00593663" w14:paraId="7BDAA348" w14:textId="77777777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bottom w:val="single" w:sz="4" w:space="0" w:color="auto"/>
            </w:tcBorders>
          </w:tcPr>
          <w:p w14:paraId="3D8B4183" w14:textId="77777777"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YES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14:paraId="225D15A9" w14:textId="77777777" w:rsidR="004242AC" w:rsidRDefault="000E6041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DF30F3">
              <w:rPr>
                <w:rFonts w:asciiTheme="minorHAnsi" w:hAnsiTheme="minorHAnsi"/>
                <w:sz w:val="18"/>
                <w:szCs w:val="18"/>
              </w:rPr>
            </w:r>
            <w:r w:rsidR="00DF30F3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</w:tcBorders>
          </w:tcPr>
          <w:p w14:paraId="6814AA6A" w14:textId="77777777" w:rsidR="004242AC" w:rsidRPr="00A231FE" w:rsidRDefault="00F664F2" w:rsidP="00F664F2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impact by indicating amount budgeted and funding source below</w:t>
            </w:r>
            <w:r w:rsidR="000C0576">
              <w:rPr>
                <w:rFonts w:asciiTheme="minorHAnsi" w:hAnsiTheme="minorHAnsi"/>
                <w:i/>
                <w:sz w:val="16"/>
                <w:szCs w:val="16"/>
              </w:rPr>
              <w:t xml:space="preserve">: </w:t>
            </w:r>
          </w:p>
        </w:tc>
      </w:tr>
      <w:tr w:rsidR="00506225" w:rsidRPr="00593663" w14:paraId="32F047B4" w14:textId="77777777" w:rsidTr="00A1290D">
        <w:trPr>
          <w:cantSplit/>
          <w:trHeight w:val="315"/>
        </w:trPr>
        <w:tc>
          <w:tcPr>
            <w:tcW w:w="1594" w:type="dxa"/>
            <w:gridSpan w:val="7"/>
            <w:tcBorders>
              <w:top w:val="single" w:sz="4" w:space="0" w:color="auto"/>
            </w:tcBorders>
            <w:vAlign w:val="center"/>
          </w:tcPr>
          <w:p w14:paraId="0DB70E40" w14:textId="77777777"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AA61ED" w14:textId="77777777" w:rsidR="00AE5BED" w:rsidRDefault="00BA2B4A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" w:name="Text30"/>
            <w:r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4D3D9B">
              <w:rPr>
                <w:rFonts w:asciiTheme="minorHAnsi" w:hAnsiTheme="minorHAnsi"/>
                <w:sz w:val="18"/>
                <w:szCs w:val="18"/>
              </w:rPr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1D7B8F2D" w14:textId="77777777"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28306F2A" w14:textId="77777777"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6525727A" w14:textId="77777777" w:rsidR="00506225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0" w:type="dxa"/>
            <w:gridSpan w:val="11"/>
            <w:tcBorders>
              <w:top w:val="single" w:sz="4" w:space="0" w:color="auto"/>
            </w:tcBorders>
            <w:vAlign w:val="center"/>
          </w:tcPr>
          <w:p w14:paraId="68A59273" w14:textId="77777777" w:rsidR="00506225" w:rsidRDefault="00506225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4242AC" w:rsidRPr="00593663" w14:paraId="10F5E2D2" w14:textId="77777777" w:rsidTr="00C35CB3">
        <w:trPr>
          <w:cantSplit/>
          <w:trHeight w:val="315"/>
        </w:trPr>
        <w:tc>
          <w:tcPr>
            <w:tcW w:w="1594" w:type="dxa"/>
            <w:gridSpan w:val="7"/>
            <w:vAlign w:val="center"/>
          </w:tcPr>
          <w:p w14:paraId="46FB9CE1" w14:textId="77777777"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 xml:space="preserve">Fund: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BE516F" w14:textId="77777777" w:rsidR="004242AC" w:rsidRDefault="00BA2B4A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4946E62A" w14:textId="77777777" w:rsidR="00AE5BED" w:rsidRPr="00270599" w:rsidRDefault="004D3D9B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" w:name="Text31"/>
            <w:r w:rsidR="00BA2B4A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270" w:type="dxa"/>
            <w:vAlign w:val="center"/>
          </w:tcPr>
          <w:p w14:paraId="3FF8C71A" w14:textId="77777777"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45FB1539" w14:textId="77777777"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6A114F" w14:textId="77777777" w:rsidR="00AE5BED" w:rsidRPr="00270599" w:rsidRDefault="00BA2B4A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5" w:name="Text32"/>
            <w:r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4D3D9B">
              <w:rPr>
                <w:rFonts w:asciiTheme="minorHAnsi" w:hAnsiTheme="minorHAnsi"/>
                <w:sz w:val="18"/>
                <w:szCs w:val="18"/>
              </w:rPr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D3D9B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656" w:type="dxa"/>
            <w:gridSpan w:val="3"/>
            <w:tcBorders>
              <w:left w:val="nil"/>
              <w:right w:val="nil"/>
            </w:tcBorders>
            <w:vAlign w:val="center"/>
          </w:tcPr>
          <w:p w14:paraId="1C26E93B" w14:textId="77777777" w:rsidR="004242AC" w:rsidRPr="00096E88" w:rsidRDefault="004242AC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Org.:</w:t>
            </w:r>
          </w:p>
        </w:tc>
        <w:tc>
          <w:tcPr>
            <w:tcW w:w="98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CE34A2" w14:textId="77777777" w:rsidR="004242AC" w:rsidRDefault="00BA2B4A" w:rsidP="008129BB">
            <w:pPr>
              <w:spacing w:before="120"/>
              <w:ind w:left="96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50C5E72B" w14:textId="77777777" w:rsidR="00AE5BED" w:rsidRPr="004242AC" w:rsidRDefault="004D3D9B" w:rsidP="008129BB">
            <w:pPr>
              <w:spacing w:before="120"/>
              <w:ind w:left="96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6" w:name="Text33"/>
            <w:r w:rsidR="00BA2B4A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236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53423EED" w14:textId="77777777" w:rsidR="004242AC" w:rsidRPr="00096E88" w:rsidRDefault="004242AC" w:rsidP="004242AC">
            <w:pPr>
              <w:spacing w:before="1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F74EFED" w14:textId="77777777" w:rsidR="004242AC" w:rsidRDefault="00BA2B4A" w:rsidP="008129BB">
            <w:pPr>
              <w:spacing w:before="120"/>
              <w:ind w:left="15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34252B2B" w14:textId="77777777" w:rsidR="00AE5BED" w:rsidRPr="00096E88" w:rsidRDefault="004D3D9B" w:rsidP="008129BB">
            <w:pPr>
              <w:spacing w:before="120"/>
              <w:ind w:left="15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7" w:name="Text34"/>
            <w:r w:rsidR="00BA2B4A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7"/>
          </w:p>
        </w:tc>
      </w:tr>
      <w:tr w:rsidR="00C040CE" w:rsidRPr="00593663" w14:paraId="424D3633" w14:textId="77777777" w:rsidTr="00EE5C0A">
        <w:trPr>
          <w:cantSplit/>
          <w:trHeight w:hRule="exact" w:val="361"/>
        </w:trPr>
        <w:tc>
          <w:tcPr>
            <w:tcW w:w="1594" w:type="dxa"/>
            <w:gridSpan w:val="7"/>
          </w:tcPr>
          <w:p w14:paraId="440B4FBB" w14:textId="77777777" w:rsidR="00C040CE" w:rsidRPr="00270599" w:rsidRDefault="00A231F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cc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0FE90AE" w14:textId="77777777" w:rsidR="00C040CE" w:rsidRPr="00270599" w:rsidRDefault="00C040CE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70" w:type="dxa"/>
          </w:tcPr>
          <w:p w14:paraId="41010B39" w14:textId="77777777"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60186365" w14:textId="77777777"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AA0F42" w14:textId="77777777" w:rsidR="00C040CE" w:rsidRPr="00270599" w:rsidRDefault="00C040CE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0" w:type="dxa"/>
            <w:gridSpan w:val="11"/>
            <w:tcBorders>
              <w:left w:val="nil"/>
              <w:bottom w:val="nil"/>
            </w:tcBorders>
          </w:tcPr>
          <w:p w14:paraId="71180A3A" w14:textId="77777777" w:rsidR="00C040CE" w:rsidRPr="00096E88" w:rsidRDefault="00C040CE" w:rsidP="00096E88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1290D" w:rsidRPr="00593663" w14:paraId="37502603" w14:textId="77777777" w:rsidTr="00EE5C0A">
        <w:trPr>
          <w:cantSplit/>
          <w:trHeight w:hRule="exact" w:val="361"/>
        </w:trPr>
        <w:tc>
          <w:tcPr>
            <w:tcW w:w="1594" w:type="dxa"/>
            <w:gridSpan w:val="7"/>
            <w:tcBorders>
              <w:bottom w:val="single" w:sz="4" w:space="0" w:color="auto"/>
            </w:tcBorders>
          </w:tcPr>
          <w:p w14:paraId="2725285B" w14:textId="77777777"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Activity Code: 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789FF21" w14:textId="77777777" w:rsidR="00A1290D" w:rsidRPr="00270599" w:rsidRDefault="004D3D9B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640D672F" w14:textId="77777777"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713C59E0" w14:textId="77777777"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350E47B" w14:textId="77777777" w:rsidR="00A1290D" w:rsidRPr="00270599" w:rsidRDefault="004D3D9B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9" w:name="Text14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4770" w:type="dxa"/>
            <w:gridSpan w:val="11"/>
            <w:tcBorders>
              <w:top w:val="nil"/>
              <w:bottom w:val="nil"/>
              <w:right w:val="single" w:sz="4" w:space="0" w:color="auto"/>
            </w:tcBorders>
          </w:tcPr>
          <w:p w14:paraId="415A1122" w14:textId="77777777" w:rsidR="00A1290D" w:rsidRPr="00096E88" w:rsidRDefault="00A1290D" w:rsidP="00C35CB3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9746DC" w:rsidRPr="00593663" w14:paraId="585ADB65" w14:textId="77777777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14:paraId="18CF00B5" w14:textId="77777777" w:rsidR="009746DC" w:rsidRPr="009746DC" w:rsidRDefault="009746DC" w:rsidP="009746DC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Local Preference:   YES    </w: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6"/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DF30F3">
              <w:rPr>
                <w:rFonts w:asciiTheme="minorHAnsi" w:hAnsiTheme="minorHAnsi"/>
                <w:sz w:val="18"/>
                <w:szCs w:val="18"/>
              </w:rPr>
            </w:r>
            <w:r w:rsidR="00DF30F3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0"/>
            <w:r w:rsidRPr="009746DC">
              <w:rPr>
                <w:rFonts w:asciiTheme="minorHAnsi" w:hAnsiTheme="minorHAnsi"/>
                <w:sz w:val="18"/>
                <w:szCs w:val="18"/>
              </w:rPr>
              <w:t xml:space="preserve">         NO  </w: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DF30F3">
              <w:rPr>
                <w:rFonts w:asciiTheme="minorHAnsi" w:hAnsiTheme="minorHAnsi"/>
                <w:sz w:val="18"/>
                <w:szCs w:val="18"/>
              </w:rPr>
            </w:r>
            <w:r w:rsidR="00DF30F3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70599" w:rsidRPr="00593663" w14:paraId="77170B47" w14:textId="77777777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nil"/>
            </w:tcBorders>
          </w:tcPr>
          <w:p w14:paraId="309FA203" w14:textId="77777777" w:rsidR="00270599" w:rsidRPr="009746DC" w:rsidRDefault="00270599" w:rsidP="00270599">
            <w:pPr>
              <w:spacing w:before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For Contracts – </w:t>
            </w:r>
            <w:r w:rsidRPr="009746DC">
              <w:rPr>
                <w:rFonts w:asciiTheme="minorHAnsi" w:hAnsiTheme="minorHAnsi"/>
                <w:i/>
                <w:sz w:val="18"/>
                <w:szCs w:val="18"/>
              </w:rPr>
              <w:t>Explain how vendor was selected:</w:t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D3D9B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677610" w:rsidRPr="00593663" w14:paraId="2CD3322A" w14:textId="77777777" w:rsidTr="009C04A5">
        <w:trPr>
          <w:cantSplit/>
          <w:trHeight w:hRule="exact" w:val="63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14:paraId="4A1899DB" w14:textId="77777777" w:rsidR="00677610" w:rsidRPr="009746DC" w:rsidRDefault="004D3D9B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1" w:name="Text16"/>
            <w:r w:rsidR="004C3523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746DC">
              <w:rPr>
                <w:rFonts w:asciiTheme="minorHAnsi" w:hAnsiTheme="minorHAnsi"/>
                <w:sz w:val="18"/>
                <w:szCs w:val="18"/>
              </w:rPr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1"/>
          </w:p>
        </w:tc>
      </w:tr>
      <w:tr w:rsidR="00677610" w:rsidRPr="00593663" w14:paraId="2A0BA712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3D38334D" w14:textId="77777777"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Additional Information:</w:t>
            </w:r>
          </w:p>
        </w:tc>
        <w:tc>
          <w:tcPr>
            <w:tcW w:w="8063" w:type="dxa"/>
            <w:gridSpan w:val="20"/>
            <w:tcBorders>
              <w:top w:val="single" w:sz="4" w:space="0" w:color="auto"/>
              <w:bottom w:val="nil"/>
            </w:tcBorders>
          </w:tcPr>
          <w:p w14:paraId="3014D3BC" w14:textId="77777777" w:rsidR="00677610" w:rsidRDefault="00677610" w:rsidP="006D58B5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677610" w:rsidRPr="00593663" w14:paraId="6FA7D335" w14:textId="77777777" w:rsidTr="009C04A5">
        <w:trPr>
          <w:cantSplit/>
          <w:trHeight w:hRule="exact" w:val="99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14:paraId="1C1513DD" w14:textId="77777777" w:rsidR="00677610" w:rsidRDefault="004D3D9B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2" w:name="Text18"/>
            <w:r w:rsidR="004C3523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2"/>
          </w:p>
        </w:tc>
      </w:tr>
      <w:tr w:rsidR="00677610" w:rsidRPr="00593663" w14:paraId="05C2A6DC" w14:textId="77777777" w:rsidTr="009042C7">
        <w:trPr>
          <w:cantSplit/>
          <w:trHeight w:hRule="exact" w:val="325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5E94DD" w14:textId="77777777" w:rsidR="00677610" w:rsidRPr="00D62338" w:rsidRDefault="00677610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commended Motion:</w:t>
            </w:r>
          </w:p>
          <w:p w14:paraId="0B819876" w14:textId="77777777"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677610" w:rsidRPr="00593663" w14:paraId="5729C7B5" w14:textId="77777777" w:rsidTr="009C04A5">
        <w:trPr>
          <w:cantSplit/>
          <w:trHeight w:hRule="exact" w:val="1315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14:paraId="1787FE0C" w14:textId="5B759969" w:rsidR="00677610" w:rsidRPr="000E0E01" w:rsidRDefault="00A46475" w:rsidP="009D0447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The Board approves the Exclusive Right to Negotiate Agreement, and appoints a County Representative for the agreement. </w:t>
            </w:r>
          </w:p>
        </w:tc>
      </w:tr>
      <w:tr w:rsidR="00D62338" w:rsidRPr="00593663" w14:paraId="7382B45F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78DF512E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3A372A" w14:textId="77777777" w:rsidR="00D62338" w:rsidRPr="00B4714F" w:rsidRDefault="00D62338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6631E00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  <w:r w:rsidRPr="000D6B91">
              <w:rPr>
                <w:rFonts w:asciiTheme="minorHAnsi" w:hAnsiTheme="minorHAnsi"/>
                <w:b/>
                <w:i/>
                <w:sz w:val="18"/>
                <w:szCs w:val="18"/>
              </w:rPr>
              <w:t>Special Requests</w:t>
            </w:r>
            <w:r w:rsidR="0007686D">
              <w:rPr>
                <w:rFonts w:asciiTheme="minorHAnsi" w:hAnsiTheme="minorHAnsi"/>
                <w:b/>
                <w:sz w:val="18"/>
                <w:szCs w:val="18"/>
              </w:rPr>
              <w:t>:</w:t>
            </w:r>
          </w:p>
        </w:tc>
      </w:tr>
      <w:tr w:rsidR="0007686D" w:rsidRPr="00593663" w14:paraId="79E31066" w14:textId="77777777" w:rsidTr="00EE5C0A">
        <w:trPr>
          <w:cantSplit/>
          <w:trHeight w:val="340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14:paraId="784EA090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ounty C</w:t>
            </w:r>
            <w:r>
              <w:rPr>
                <w:rFonts w:asciiTheme="minorHAnsi" w:hAnsiTheme="minorHAnsi"/>
                <w:sz w:val="18"/>
                <w:szCs w:val="18"/>
              </w:rPr>
              <w:t>ounsel</w:t>
            </w:r>
          </w:p>
        </w:tc>
        <w:tc>
          <w:tcPr>
            <w:tcW w:w="3147" w:type="dxa"/>
            <w:gridSpan w:val="10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B729E7C" w14:textId="77777777" w:rsidR="0007686D" w:rsidRPr="00E66BAF" w:rsidRDefault="004D3D9B" w:rsidP="00677610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 w:rsidRPr="00E66BAF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3" w:name="Text20"/>
            <w:r w:rsidR="004C3523" w:rsidRPr="00E66BAF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E66BAF">
              <w:rPr>
                <w:rFonts w:asciiTheme="minorHAnsi" w:hAnsiTheme="minorHAnsi"/>
                <w:sz w:val="20"/>
                <w:szCs w:val="20"/>
              </w:rPr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36E3B8" w14:textId="77777777" w:rsidR="0007686D" w:rsidRPr="00B4714F" w:rsidRDefault="0007686D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/>
            <w:tcBorders>
              <w:top w:val="nil"/>
              <w:left w:val="single" w:sz="4" w:space="0" w:color="auto"/>
            </w:tcBorders>
          </w:tcPr>
          <w:p w14:paraId="0FCB009C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645B7E" w:rsidRPr="00593663" w14:paraId="152D4D2C" w14:textId="77777777" w:rsidTr="00EE5C0A">
        <w:trPr>
          <w:cantSplit/>
          <w:trHeight w:hRule="exact" w:val="202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14:paraId="16F90DF2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8BE2D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C4A634" w14:textId="77777777" w:rsidR="00B40269" w:rsidRPr="00B4714F" w:rsidRDefault="00B40269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2074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5C28FB6C" w14:textId="77777777" w:rsidR="00B40269" w:rsidRPr="0007686D" w:rsidRDefault="00B40269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Certified Minute Order(s)</w:t>
            </w:r>
          </w:p>
        </w:tc>
        <w:tc>
          <w:tcPr>
            <w:tcW w:w="997" w:type="dxa"/>
            <w:gridSpan w:val="3"/>
            <w:vMerge w:val="restart"/>
            <w:tcBorders>
              <w:top w:val="nil"/>
            </w:tcBorders>
          </w:tcPr>
          <w:p w14:paraId="2B42329B" w14:textId="77777777" w:rsidR="00B40269" w:rsidRPr="00B40269" w:rsidRDefault="004D3D9B" w:rsidP="0007686D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4" w:name="Text24"/>
            <w:r w:rsidR="00645B7E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1064" w:type="dxa"/>
            <w:gridSpan w:val="3"/>
            <w:vMerge w:val="restart"/>
            <w:tcBorders>
              <w:top w:val="nil"/>
            </w:tcBorders>
          </w:tcPr>
          <w:p w14:paraId="259C2C04" w14:textId="77777777" w:rsidR="00B40269" w:rsidRPr="0007686D" w:rsidRDefault="00A7441D" w:rsidP="00A7441D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Quantity</w:t>
            </w:r>
            <w:r w:rsidR="00B40269"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735168C5" w14:textId="77777777" w:rsidR="00B40269" w:rsidRPr="00645B7E" w:rsidRDefault="004D3D9B" w:rsidP="00B40269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5" w:name="Text27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5"/>
          </w:p>
        </w:tc>
      </w:tr>
      <w:tr w:rsidR="00645B7E" w:rsidRPr="00D62338" w14:paraId="65CC63DB" w14:textId="77777777" w:rsidTr="00EE5C0A">
        <w:trPr>
          <w:cantSplit/>
          <w:trHeight w:hRule="exact" w:val="202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14:paraId="05F6515A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Auditor</w:t>
            </w:r>
          </w:p>
        </w:tc>
        <w:tc>
          <w:tcPr>
            <w:tcW w:w="3147" w:type="dxa"/>
            <w:gridSpan w:val="10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B9E4B" w14:textId="77777777" w:rsidR="00B40269" w:rsidRPr="00D62338" w:rsidRDefault="004D3D9B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6" w:name="Text21"/>
            <w:r w:rsidR="004C352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1490B7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0600A4C9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vMerge/>
            <w:tcBorders>
              <w:top w:val="nil"/>
            </w:tcBorders>
          </w:tcPr>
          <w:p w14:paraId="61BE6080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64" w:type="dxa"/>
            <w:gridSpan w:val="3"/>
            <w:vMerge/>
            <w:tcBorders>
              <w:top w:val="nil"/>
            </w:tcBorders>
          </w:tcPr>
          <w:p w14:paraId="5F88F227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23BEB256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40269" w:rsidRPr="00D62338" w14:paraId="23F01061" w14:textId="77777777" w:rsidTr="00EE5C0A">
        <w:trPr>
          <w:cantSplit/>
          <w:trHeight w:hRule="exact" w:val="154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14:paraId="6D1FC7DC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3410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312E70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1CF7CCB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tcBorders>
              <w:top w:val="nil"/>
            </w:tcBorders>
          </w:tcPr>
          <w:p w14:paraId="4FF3461F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08" w:type="dxa"/>
            <w:gridSpan w:val="4"/>
            <w:tcBorders>
              <w:top w:val="nil"/>
            </w:tcBorders>
          </w:tcPr>
          <w:p w14:paraId="42D5ECF3" w14:textId="77777777" w:rsidR="00B40269" w:rsidRPr="00D62338" w:rsidRDefault="00B40269" w:rsidP="000D6B91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7686D" w:rsidRPr="00D62338" w14:paraId="7A884CB0" w14:textId="77777777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bottom w:val="nil"/>
            </w:tcBorders>
          </w:tcPr>
          <w:p w14:paraId="4BB11482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bookmarkStart w:id="17" w:name="_Hlk407015808"/>
            <w:r w:rsidRPr="00D62338">
              <w:rPr>
                <w:rFonts w:asciiTheme="minorHAnsi" w:hAnsiTheme="minorHAnsi"/>
                <w:sz w:val="18"/>
                <w:szCs w:val="18"/>
              </w:rPr>
              <w:t>Personnel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C8CB3" w14:textId="77777777" w:rsidR="0007686D" w:rsidRPr="00D62338" w:rsidRDefault="004D3D9B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8" w:name="Text22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5EA82F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8670844" w14:textId="77777777" w:rsidR="0007686D" w:rsidRPr="0007686D" w:rsidRDefault="0007686D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07686D">
              <w:rPr>
                <w:rFonts w:asciiTheme="minorHAnsi" w:hAnsiTheme="minorHAnsi"/>
                <w:i/>
                <w:sz w:val="18"/>
                <w:szCs w:val="18"/>
              </w:rPr>
              <w:t>Other</w:t>
            </w:r>
            <w:r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4516" w:type="dxa"/>
            <w:gridSpan w:val="10"/>
            <w:tcBorders>
              <w:top w:val="nil"/>
              <w:bottom w:val="single" w:sz="4" w:space="0" w:color="auto"/>
            </w:tcBorders>
          </w:tcPr>
          <w:p w14:paraId="73B4CF79" w14:textId="77777777" w:rsidR="0007686D" w:rsidRPr="00645B7E" w:rsidRDefault="004D3D9B" w:rsidP="0007686D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9" w:name="Text25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9"/>
          </w:p>
        </w:tc>
      </w:tr>
      <w:bookmarkEnd w:id="17"/>
      <w:tr w:rsidR="00D62338" w:rsidRPr="00D62338" w14:paraId="52655E79" w14:textId="77777777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9F30654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AO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6B13C" w14:textId="77777777" w:rsidR="00D62338" w:rsidRPr="00D62338" w:rsidRDefault="004D3D9B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0" w:name="Text23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0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0A3A24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379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54DC6" w14:textId="77777777" w:rsidR="00D62338" w:rsidRPr="00D62338" w:rsidRDefault="004D3D9B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1" w:name="Text26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1"/>
          </w:p>
        </w:tc>
      </w:tr>
    </w:tbl>
    <w:p w14:paraId="15E634FB" w14:textId="77777777" w:rsidR="00A14EC6" w:rsidRPr="00E66BAF" w:rsidRDefault="00A14EC6" w:rsidP="00E66BAF">
      <w:pPr>
        <w:rPr>
          <w:rFonts w:asciiTheme="minorHAnsi" w:hAnsiTheme="minorHAnsi"/>
          <w:b/>
          <w:i/>
          <w:sz w:val="12"/>
          <w:szCs w:val="12"/>
        </w:rPr>
      </w:pPr>
      <w:r w:rsidRPr="00630A78">
        <w:rPr>
          <w:rFonts w:asciiTheme="minorHAnsi" w:hAnsiTheme="minorHAnsi"/>
          <w:b/>
          <w:i/>
          <w:sz w:val="17"/>
          <w:szCs w:val="17"/>
        </w:rPr>
        <w:t xml:space="preserve">NOTE:  For consideration for placement on the agenda, the original agenda worksheet and backup material must be submitted directly to the Board Clerk (after reviewing signatures have been obtained) by 12:00 p.m. on </w:t>
      </w:r>
      <w:r w:rsidRPr="00896106">
        <w:rPr>
          <w:rFonts w:asciiTheme="minorHAnsi" w:hAnsiTheme="minorHAnsi"/>
          <w:b/>
          <w:i/>
          <w:noProof/>
          <w:sz w:val="17"/>
          <w:szCs w:val="17"/>
        </w:rPr>
        <w:t>the Wednesday</w:t>
      </w:r>
      <w:r w:rsidRPr="00630A78">
        <w:rPr>
          <w:rFonts w:asciiTheme="minorHAnsi" w:hAnsiTheme="minorHAnsi"/>
          <w:b/>
          <w:i/>
          <w:sz w:val="17"/>
          <w:szCs w:val="17"/>
        </w:rPr>
        <w:t xml:space="preserve"> </w:t>
      </w:r>
      <w:r w:rsidR="00B4714F" w:rsidRPr="00896106">
        <w:rPr>
          <w:rFonts w:asciiTheme="minorHAnsi" w:hAnsiTheme="minorHAnsi"/>
          <w:b/>
          <w:i/>
          <w:noProof/>
          <w:sz w:val="17"/>
          <w:szCs w:val="17"/>
        </w:rPr>
        <w:t>prior to</w:t>
      </w:r>
      <w:r w:rsidR="00B4714F" w:rsidRPr="00630A78">
        <w:rPr>
          <w:rFonts w:asciiTheme="minorHAnsi" w:hAnsiTheme="minorHAnsi"/>
          <w:b/>
          <w:i/>
          <w:sz w:val="17"/>
          <w:szCs w:val="17"/>
        </w:rPr>
        <w:t xml:space="preserve"> </w:t>
      </w:r>
      <w:r w:rsidRPr="00630A78">
        <w:rPr>
          <w:rFonts w:asciiTheme="minorHAnsi" w:hAnsiTheme="minorHAnsi"/>
          <w:b/>
          <w:i/>
          <w:sz w:val="17"/>
          <w:szCs w:val="17"/>
        </w:rPr>
        <w:t>the Board Meeting.</w:t>
      </w:r>
      <w:r w:rsidR="00630A78">
        <w:rPr>
          <w:rFonts w:asciiTheme="minorHAnsi" w:hAnsiTheme="minorHAnsi"/>
          <w:b/>
          <w:i/>
          <w:sz w:val="17"/>
          <w:szCs w:val="17"/>
        </w:rPr>
        <w:t xml:space="preserve">                </w:t>
      </w:r>
      <w:r w:rsidR="00E66BAF" w:rsidRPr="00E66BAF">
        <w:rPr>
          <w:rFonts w:asciiTheme="minorHAnsi" w:hAnsiTheme="minorHAnsi"/>
          <w:sz w:val="12"/>
          <w:szCs w:val="12"/>
        </w:rPr>
        <w:t>Revised 1</w:t>
      </w:r>
      <w:r w:rsidR="009746DC">
        <w:rPr>
          <w:rFonts w:asciiTheme="minorHAnsi" w:hAnsiTheme="minorHAnsi"/>
          <w:sz w:val="12"/>
          <w:szCs w:val="12"/>
        </w:rPr>
        <w:t>/15/15</w:t>
      </w:r>
      <w:r w:rsidRPr="00E66BAF">
        <w:rPr>
          <w:rFonts w:asciiTheme="minorHAnsi" w:hAnsiTheme="minorHAnsi"/>
          <w:b/>
          <w:i/>
          <w:sz w:val="12"/>
          <w:szCs w:val="12"/>
        </w:rPr>
        <w:t xml:space="preserve"> </w:t>
      </w:r>
    </w:p>
    <w:sectPr w:rsidR="00A14EC6" w:rsidRPr="00E66BAF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bM0NzQ0NQAyjJR0lIJTi4sz8/NACoxqAbTE950sAAAA"/>
  </w:docVars>
  <w:rsids>
    <w:rsidRoot w:val="00D7096F"/>
    <w:rsid w:val="0001198F"/>
    <w:rsid w:val="0001527F"/>
    <w:rsid w:val="000375AE"/>
    <w:rsid w:val="00052A78"/>
    <w:rsid w:val="00061F9E"/>
    <w:rsid w:val="0006560A"/>
    <w:rsid w:val="00074AB1"/>
    <w:rsid w:val="0007686D"/>
    <w:rsid w:val="00096E88"/>
    <w:rsid w:val="000A484E"/>
    <w:rsid w:val="000A5914"/>
    <w:rsid w:val="000C0576"/>
    <w:rsid w:val="000D6B91"/>
    <w:rsid w:val="000E0E01"/>
    <w:rsid w:val="000E6041"/>
    <w:rsid w:val="001409B8"/>
    <w:rsid w:val="00155447"/>
    <w:rsid w:val="00174355"/>
    <w:rsid w:val="00176129"/>
    <w:rsid w:val="001B3310"/>
    <w:rsid w:val="001F3E19"/>
    <w:rsid w:val="001F6F10"/>
    <w:rsid w:val="0020694D"/>
    <w:rsid w:val="00212F2B"/>
    <w:rsid w:val="002677F3"/>
    <w:rsid w:val="00270599"/>
    <w:rsid w:val="00287C16"/>
    <w:rsid w:val="0029655A"/>
    <w:rsid w:val="002A4E35"/>
    <w:rsid w:val="002B4A8D"/>
    <w:rsid w:val="002F1845"/>
    <w:rsid w:val="00324C95"/>
    <w:rsid w:val="0035119D"/>
    <w:rsid w:val="003761D4"/>
    <w:rsid w:val="00396C4B"/>
    <w:rsid w:val="004200BE"/>
    <w:rsid w:val="004242AC"/>
    <w:rsid w:val="00441197"/>
    <w:rsid w:val="004433C6"/>
    <w:rsid w:val="00472085"/>
    <w:rsid w:val="004B7FD7"/>
    <w:rsid w:val="004C3523"/>
    <w:rsid w:val="004D3D9B"/>
    <w:rsid w:val="00506225"/>
    <w:rsid w:val="005324F3"/>
    <w:rsid w:val="00544238"/>
    <w:rsid w:val="0055044C"/>
    <w:rsid w:val="00557998"/>
    <w:rsid w:val="00584E73"/>
    <w:rsid w:val="00593663"/>
    <w:rsid w:val="005F35D7"/>
    <w:rsid w:val="00630A78"/>
    <w:rsid w:val="006331AA"/>
    <w:rsid w:val="00645B7E"/>
    <w:rsid w:val="00662F60"/>
    <w:rsid w:val="00663548"/>
    <w:rsid w:val="00677610"/>
    <w:rsid w:val="006A1723"/>
    <w:rsid w:val="006A395E"/>
    <w:rsid w:val="006D58B5"/>
    <w:rsid w:val="006D5C70"/>
    <w:rsid w:val="00715103"/>
    <w:rsid w:val="007A5952"/>
    <w:rsid w:val="007E059B"/>
    <w:rsid w:val="008129BB"/>
    <w:rsid w:val="00820F88"/>
    <w:rsid w:val="00826428"/>
    <w:rsid w:val="00831E74"/>
    <w:rsid w:val="00835C05"/>
    <w:rsid w:val="008514F8"/>
    <w:rsid w:val="008609AD"/>
    <w:rsid w:val="00877DC5"/>
    <w:rsid w:val="008933FB"/>
    <w:rsid w:val="00896106"/>
    <w:rsid w:val="008A64EA"/>
    <w:rsid w:val="008A6815"/>
    <w:rsid w:val="008C288A"/>
    <w:rsid w:val="008D414E"/>
    <w:rsid w:val="008D65A0"/>
    <w:rsid w:val="009042C7"/>
    <w:rsid w:val="0096564A"/>
    <w:rsid w:val="009746DC"/>
    <w:rsid w:val="0097633F"/>
    <w:rsid w:val="00995204"/>
    <w:rsid w:val="009A58CF"/>
    <w:rsid w:val="009B4DDF"/>
    <w:rsid w:val="009C04A5"/>
    <w:rsid w:val="009D0447"/>
    <w:rsid w:val="009D553C"/>
    <w:rsid w:val="009E5ABD"/>
    <w:rsid w:val="00A11859"/>
    <w:rsid w:val="00A1290D"/>
    <w:rsid w:val="00A14EC6"/>
    <w:rsid w:val="00A231FE"/>
    <w:rsid w:val="00A42C6B"/>
    <w:rsid w:val="00A46475"/>
    <w:rsid w:val="00A5706E"/>
    <w:rsid w:val="00A72E83"/>
    <w:rsid w:val="00A7441D"/>
    <w:rsid w:val="00A90AFF"/>
    <w:rsid w:val="00A922CD"/>
    <w:rsid w:val="00AB4ED4"/>
    <w:rsid w:val="00AC5988"/>
    <w:rsid w:val="00AE3F0C"/>
    <w:rsid w:val="00AE5BED"/>
    <w:rsid w:val="00AF4E9D"/>
    <w:rsid w:val="00B020B9"/>
    <w:rsid w:val="00B02600"/>
    <w:rsid w:val="00B23455"/>
    <w:rsid w:val="00B40269"/>
    <w:rsid w:val="00B4714F"/>
    <w:rsid w:val="00B61B93"/>
    <w:rsid w:val="00B744BC"/>
    <w:rsid w:val="00B80CBC"/>
    <w:rsid w:val="00B838A3"/>
    <w:rsid w:val="00BA0BD7"/>
    <w:rsid w:val="00BA2B4A"/>
    <w:rsid w:val="00BD1D1F"/>
    <w:rsid w:val="00C040CE"/>
    <w:rsid w:val="00C05675"/>
    <w:rsid w:val="00C27324"/>
    <w:rsid w:val="00C35CB3"/>
    <w:rsid w:val="00C5196A"/>
    <w:rsid w:val="00C61CF7"/>
    <w:rsid w:val="00C77E21"/>
    <w:rsid w:val="00C8022D"/>
    <w:rsid w:val="00CA15DA"/>
    <w:rsid w:val="00CA4F55"/>
    <w:rsid w:val="00CA51DF"/>
    <w:rsid w:val="00CD1E37"/>
    <w:rsid w:val="00CE42D0"/>
    <w:rsid w:val="00D07DC0"/>
    <w:rsid w:val="00D33D82"/>
    <w:rsid w:val="00D62338"/>
    <w:rsid w:val="00D7096F"/>
    <w:rsid w:val="00D7339B"/>
    <w:rsid w:val="00D74A03"/>
    <w:rsid w:val="00D75A64"/>
    <w:rsid w:val="00DF30F3"/>
    <w:rsid w:val="00DF4076"/>
    <w:rsid w:val="00E2794C"/>
    <w:rsid w:val="00E66BAF"/>
    <w:rsid w:val="00E71741"/>
    <w:rsid w:val="00E7450D"/>
    <w:rsid w:val="00EA12EF"/>
    <w:rsid w:val="00EE5C0A"/>
    <w:rsid w:val="00F13EC7"/>
    <w:rsid w:val="00F348BB"/>
    <w:rsid w:val="00F40862"/>
    <w:rsid w:val="00F664F2"/>
    <w:rsid w:val="00F734C0"/>
    <w:rsid w:val="00F906B6"/>
    <w:rsid w:val="00F9092E"/>
    <w:rsid w:val="00F91641"/>
    <w:rsid w:val="00F92027"/>
    <w:rsid w:val="00F97DCD"/>
    <w:rsid w:val="00FB378C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DDCC3"/>
  <w15:docId w15:val="{D12F8482-FA27-43E5-87D4-6A83B4848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96F"/>
    <w:rPr>
      <w:rFonts w:ascii="Arial" w:eastAsia="Times New Roman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F5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7552E325EB944C8204AF0F510C2B2A" ma:contentTypeVersion="18" ma:contentTypeDescription="Create a new document." ma:contentTypeScope="" ma:versionID="7acc953cac195b2016068cc169978f88">
  <xsd:schema xmlns:xsd="http://www.w3.org/2001/XMLSchema" xmlns:xs="http://www.w3.org/2001/XMLSchema" xmlns:p="http://schemas.microsoft.com/office/2006/metadata/properties" xmlns:ns1="http://schemas.microsoft.com/sharepoint/v3" xmlns:ns2="dcdef0b6-66c5-44f8-9224-b73f44363af6" xmlns:ns3="http://schemas.microsoft.com/sharepoint/v3/fields" xmlns:ns4="7271b1fb-8ffc-4754-bb36-fcc68385d7a5" targetNamespace="http://schemas.microsoft.com/office/2006/metadata/properties" ma:root="true" ma:fieldsID="63aee4928283a467d0b56792be7da230" ns1:_="" ns2:_="" ns3:_="" ns4:_="">
    <xsd:import namespace="http://schemas.microsoft.com/sharepoint/v3"/>
    <xsd:import namespace="dcdef0b6-66c5-44f8-9224-b73f44363af6"/>
    <xsd:import namespace="http://schemas.microsoft.com/sharepoint/v3/fields"/>
    <xsd:import namespace="7271b1fb-8ffc-4754-bb36-fcc68385d7a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1:AssignedTo" minOccurs="0"/>
                <xsd:element ref="ns1:Company" minOccurs="0"/>
                <xsd:element ref="ns3:_DCDateModified" minOccurs="0"/>
                <xsd:element ref="ns3:_DCDateCreated" minOccurs="0"/>
                <xsd:element ref="ns1:DisplayFolder" minOccurs="0"/>
                <xsd:element ref="ns1:ReportOwner" minOccurs="0"/>
                <xsd:element ref="ns2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11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mpany" ma:index="12" nillable="true" ma:displayName="Company" ma:internalName="Company">
      <xsd:simpleType>
        <xsd:restriction base="dms:Text"/>
      </xsd:simpleType>
    </xsd:element>
    <xsd:element name="DisplayFolder" ma:index="15" nillable="true" ma:displayName="Display Folder" ma:description="The Display Folder of the Indicator" ma:internalName="DisplayFolder">
      <xsd:simpleType>
        <xsd:restriction base="dms:Text"/>
      </xsd:simpleType>
    </xsd:element>
    <xsd:element name="ReportOwner" ma:index="16" nillable="true" ma:displayName="Owner" ma:description="Owner of this document" ma:list="UserInfo" ma:internalName="Report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ef0b6-66c5-44f8-9224-b73f44363af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7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Modified" ma:index="13" nillable="true" ma:displayName="Date Modified" ma:description="The date on which this resource was last modified" ma:format="DateTime" ma:internalName="_DCDateModified">
      <xsd:simpleType>
        <xsd:restriction base="dms:DateTime"/>
      </xsd:simpleType>
    </xsd:element>
    <xsd:element name="_DCDateCreated" ma:index="14" nillable="true" ma:displayName="Date Created" ma:description="The date on which this resource was created" ma:format="DateTime" ma:internalName="_DCDateCre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1b1fb-8ffc-4754-bb36-fcc68385d7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2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2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0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pany xmlns="http://schemas.microsoft.com/sharepoint/v3" xsi:nil="true"/>
    <_DCDateModified xmlns="http://schemas.microsoft.com/sharepoint/v3/fields" xsi:nil="true"/>
    <AssignedTo xmlns="http://schemas.microsoft.com/sharepoint/v3">
      <UserInfo>
        <DisplayName/>
        <AccountId xsi:nil="true"/>
        <AccountType/>
      </UserInfo>
    </AssignedTo>
    <DisplayFolder xmlns="http://schemas.microsoft.com/sharepoint/v3" xsi:nil="true"/>
    <ReportOwner xmlns="http://schemas.microsoft.com/sharepoint/v3">
      <UserInfo>
        <DisplayName/>
        <AccountId xsi:nil="true"/>
        <AccountType/>
      </UserInfo>
    </ReportOwner>
    <_DCDateCreated xmlns="http://schemas.microsoft.com/sharepoint/v3/fields" xsi:nil="true"/>
    <SharedWithUsers xmlns="dcdef0b6-66c5-44f8-9224-b73f44363af6">
      <UserInfo>
        <DisplayName>Bethany Mueller</DisplayName>
        <AccountId>26</AccountId>
        <AccountType/>
      </UserInfo>
      <UserInfo>
        <DisplayName>DS Niki</DisplayName>
        <AccountId>41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298928-BAD9-4894-A406-F9CAFC6E5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cdef0b6-66c5-44f8-9224-b73f44363af6"/>
    <ds:schemaRef ds:uri="http://schemas.microsoft.com/sharepoint/v3/fields"/>
    <ds:schemaRef ds:uri="7271b1fb-8ffc-4754-bb36-fcc68385d7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69C8D4-0EE1-4A14-A381-730CFA7E89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3BA8FB-8242-4C52-AF33-EEB06F0BC72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  <ds:schemaRef ds:uri="dcdef0b6-66c5-44f8-9224-b73f44363af6"/>
  </ds:schemaRefs>
</ds:datastoreItem>
</file>

<file path=customXml/itemProps4.xml><?xml version="1.0" encoding="utf-8"?>
<ds:datastoreItem xmlns:ds="http://schemas.openxmlformats.org/officeDocument/2006/customXml" ds:itemID="{F9BCC241-70C4-4413-B694-C782BD9EBE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skiyou County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bynum</dc:creator>
  <cp:lastModifiedBy>Natalie Reed</cp:lastModifiedBy>
  <cp:revision>4</cp:revision>
  <cp:lastPrinted>2017-10-02T20:09:00Z</cp:lastPrinted>
  <dcterms:created xsi:type="dcterms:W3CDTF">2020-11-23T17:39:00Z</dcterms:created>
  <dcterms:modified xsi:type="dcterms:W3CDTF">2020-12-02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7552E325EB944C8204AF0F510C2B2A</vt:lpwstr>
  </property>
</Properties>
</file>